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7993" w:rsidRDefault="00414D90" w:rsidP="009D7993">
      <w:pPr>
        <w:jc w:val="center"/>
        <w:rPr>
          <w:b/>
        </w:rPr>
      </w:pPr>
      <w:r>
        <w:rPr>
          <w:b/>
        </w:rPr>
        <w:t>2017-2018</w:t>
      </w:r>
      <w:r w:rsidR="009D7993">
        <w:rPr>
          <w:b/>
        </w:rPr>
        <w:t xml:space="preserve"> Sternheimer Capstone Design Awards</w:t>
      </w:r>
    </w:p>
    <w:p w:rsidR="009D7993" w:rsidRPr="009D7993" w:rsidRDefault="009D7993" w:rsidP="009D7993">
      <w:pPr>
        <w:spacing w:after="0" w:line="240" w:lineRule="auto"/>
        <w:jc w:val="center"/>
        <w:rPr>
          <w:rFonts w:ascii="Times New Roman" w:eastAsia="Times New Roman" w:hAnsi="Times New Roman" w:cs="Times New Roman"/>
          <w:sz w:val="24"/>
          <w:szCs w:val="24"/>
        </w:rPr>
      </w:pPr>
      <w:r w:rsidRPr="009D7993">
        <w:rPr>
          <w:rFonts w:ascii="Times New Roman" w:eastAsia="Times New Roman" w:hAnsi="Times New Roman" w:cs="Times New Roman"/>
          <w:noProof/>
          <w:sz w:val="24"/>
          <w:szCs w:val="24"/>
        </w:rPr>
        <w:drawing>
          <wp:inline distT="0" distB="0" distL="0" distR="0">
            <wp:extent cx="2400582" cy="1940700"/>
            <wp:effectExtent l="0" t="0" r="0" b="2540"/>
            <wp:docPr id="1" name="Picture 1" descr="http://www.egr.vcu.edu/wp-content/uploads/sites/1830/2015/01/sternheime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egr.vcu.edu/wp-content/uploads/sites/1830/2015/01/sternheimer-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37439" cy="1970497"/>
                    </a:xfrm>
                    <a:prstGeom prst="rect">
                      <a:avLst/>
                    </a:prstGeom>
                    <a:noFill/>
                    <a:ln>
                      <a:noFill/>
                    </a:ln>
                  </pic:spPr>
                </pic:pic>
              </a:graphicData>
            </a:graphic>
          </wp:inline>
        </w:drawing>
      </w:r>
    </w:p>
    <w:p w:rsidR="00D944AD" w:rsidRPr="00D944AD" w:rsidRDefault="00D944AD" w:rsidP="00D944AD">
      <w:pPr>
        <w:spacing w:after="0" w:line="240" w:lineRule="auto"/>
        <w:jc w:val="center"/>
        <w:rPr>
          <w:rFonts w:ascii="Times New Roman" w:eastAsia="Times New Roman" w:hAnsi="Times New Roman" w:cs="Times New Roman"/>
          <w:sz w:val="24"/>
          <w:szCs w:val="24"/>
        </w:rPr>
      </w:pPr>
    </w:p>
    <w:p w:rsidR="00D944AD" w:rsidRPr="00AA5C4A" w:rsidRDefault="00D944AD" w:rsidP="00D944AD">
      <w:pPr>
        <w:numPr>
          <w:ilvl w:val="0"/>
          <w:numId w:val="6"/>
        </w:numPr>
        <w:spacing w:before="100" w:beforeAutospacing="1" w:after="100" w:afterAutospacing="1" w:line="240" w:lineRule="auto"/>
        <w:rPr>
          <w:rFonts w:eastAsia="Times New Roman" w:cs="Times New Roman"/>
          <w:sz w:val="24"/>
          <w:szCs w:val="24"/>
        </w:rPr>
      </w:pPr>
      <w:r w:rsidRPr="00AA5C4A">
        <w:rPr>
          <w:rFonts w:eastAsia="Times New Roman" w:cs="Times New Roman"/>
          <w:sz w:val="24"/>
          <w:szCs w:val="24"/>
        </w:rPr>
        <w:t>Funded by Mr. Mark Sternheimer, major benefactor and Foundation Board member</w:t>
      </w:r>
    </w:p>
    <w:p w:rsidR="00D944AD" w:rsidRPr="00AA5C4A" w:rsidRDefault="00D944AD" w:rsidP="00D944AD">
      <w:pPr>
        <w:numPr>
          <w:ilvl w:val="0"/>
          <w:numId w:val="6"/>
        </w:numPr>
        <w:spacing w:before="100" w:beforeAutospacing="1" w:after="100" w:afterAutospacing="1" w:line="240" w:lineRule="auto"/>
        <w:rPr>
          <w:rFonts w:eastAsia="Times New Roman" w:cs="Times New Roman"/>
          <w:sz w:val="24"/>
          <w:szCs w:val="24"/>
        </w:rPr>
      </w:pPr>
      <w:r w:rsidRPr="00AA5C4A">
        <w:rPr>
          <w:rFonts w:eastAsia="Times New Roman" w:cs="Times New Roman"/>
          <w:sz w:val="24"/>
          <w:szCs w:val="24"/>
        </w:rPr>
        <w:t>Awarded to projects exhibiting outstanding innovation and entrepreneurship</w:t>
      </w:r>
    </w:p>
    <w:p w:rsidR="00D944AD" w:rsidRPr="00AA5C4A" w:rsidRDefault="00D944AD" w:rsidP="00D944AD">
      <w:pPr>
        <w:numPr>
          <w:ilvl w:val="0"/>
          <w:numId w:val="6"/>
        </w:numPr>
        <w:spacing w:before="100" w:beforeAutospacing="1" w:after="100" w:afterAutospacing="1" w:line="240" w:lineRule="auto"/>
        <w:rPr>
          <w:rFonts w:eastAsia="Times New Roman" w:cs="Times New Roman"/>
          <w:sz w:val="24"/>
          <w:szCs w:val="24"/>
        </w:rPr>
      </w:pPr>
      <w:r w:rsidRPr="00AA5C4A">
        <w:rPr>
          <w:rFonts w:eastAsia="Times New Roman" w:cs="Times New Roman"/>
          <w:sz w:val="24"/>
          <w:szCs w:val="24"/>
        </w:rPr>
        <w:t xml:space="preserve">Highly prestigious – last year </w:t>
      </w:r>
      <w:r w:rsidR="00AA5C4A" w:rsidRPr="00AA5C4A">
        <w:rPr>
          <w:rFonts w:eastAsia="Times New Roman" w:cs="Times New Roman"/>
          <w:sz w:val="24"/>
          <w:szCs w:val="24"/>
        </w:rPr>
        <w:t xml:space="preserve">7 out of 30 </w:t>
      </w:r>
      <w:r w:rsidRPr="00AA5C4A">
        <w:rPr>
          <w:rFonts w:eastAsia="Times New Roman" w:cs="Times New Roman"/>
          <w:sz w:val="24"/>
          <w:szCs w:val="24"/>
        </w:rPr>
        <w:t>teams that applied received awards</w:t>
      </w:r>
    </w:p>
    <w:p w:rsidR="00D944AD" w:rsidRPr="00AA5C4A" w:rsidRDefault="00D944AD" w:rsidP="00D944AD">
      <w:pPr>
        <w:numPr>
          <w:ilvl w:val="0"/>
          <w:numId w:val="6"/>
        </w:numPr>
        <w:spacing w:before="100" w:beforeAutospacing="1" w:after="100" w:afterAutospacing="1" w:line="240" w:lineRule="auto"/>
        <w:rPr>
          <w:rFonts w:eastAsia="Times New Roman" w:cs="Times New Roman"/>
          <w:sz w:val="24"/>
          <w:szCs w:val="24"/>
        </w:rPr>
      </w:pPr>
      <w:r w:rsidRPr="00AA5C4A">
        <w:rPr>
          <w:rFonts w:eastAsia="Times New Roman" w:cs="Times New Roman"/>
          <w:sz w:val="24"/>
          <w:szCs w:val="24"/>
        </w:rPr>
        <w:t>Excellent opportunity for experience, guidance and exposure</w:t>
      </w:r>
    </w:p>
    <w:p w:rsidR="00D944AD" w:rsidRPr="00AA5C4A" w:rsidRDefault="00D944AD" w:rsidP="00D944AD">
      <w:pPr>
        <w:numPr>
          <w:ilvl w:val="0"/>
          <w:numId w:val="6"/>
        </w:numPr>
        <w:spacing w:before="100" w:beforeAutospacing="1" w:after="100" w:afterAutospacing="1" w:line="240" w:lineRule="auto"/>
        <w:rPr>
          <w:rFonts w:eastAsia="Times New Roman" w:cs="Times New Roman"/>
          <w:sz w:val="24"/>
          <w:szCs w:val="24"/>
        </w:rPr>
      </w:pPr>
      <w:r w:rsidRPr="00AA5C4A">
        <w:rPr>
          <w:rFonts w:eastAsia="Times New Roman" w:cs="Times New Roman"/>
          <w:sz w:val="24"/>
          <w:szCs w:val="24"/>
        </w:rPr>
        <w:t>Judged by representatives from companies in the Greater Richmond area</w:t>
      </w:r>
    </w:p>
    <w:p w:rsidR="00D944AD" w:rsidRPr="00AA5C4A" w:rsidRDefault="00D944AD" w:rsidP="00D944AD">
      <w:pPr>
        <w:numPr>
          <w:ilvl w:val="0"/>
          <w:numId w:val="6"/>
        </w:numPr>
        <w:spacing w:before="100" w:beforeAutospacing="1" w:after="100" w:afterAutospacing="1" w:line="240" w:lineRule="auto"/>
        <w:rPr>
          <w:rFonts w:eastAsia="Times New Roman" w:cs="Times New Roman"/>
          <w:sz w:val="24"/>
          <w:szCs w:val="24"/>
        </w:rPr>
      </w:pPr>
      <w:r w:rsidRPr="00AA5C4A">
        <w:rPr>
          <w:rFonts w:eastAsia="Times New Roman" w:cs="Times New Roman"/>
          <w:sz w:val="24"/>
          <w:szCs w:val="24"/>
        </w:rPr>
        <w:t xml:space="preserve">Winning teams </w:t>
      </w:r>
      <w:proofErr w:type="gramStart"/>
      <w:r w:rsidRPr="00AA5C4A">
        <w:rPr>
          <w:rFonts w:eastAsia="Times New Roman" w:cs="Times New Roman"/>
          <w:sz w:val="24"/>
          <w:szCs w:val="24"/>
        </w:rPr>
        <w:t>showcase</w:t>
      </w:r>
      <w:proofErr w:type="gramEnd"/>
      <w:r w:rsidRPr="00AA5C4A">
        <w:rPr>
          <w:rFonts w:eastAsia="Times New Roman" w:cs="Times New Roman"/>
          <w:sz w:val="24"/>
          <w:szCs w:val="24"/>
        </w:rPr>
        <w:t xml:space="preserve"> their team and projects to professionals in the engineering field prior to the Expo.</w:t>
      </w:r>
    </w:p>
    <w:p w:rsidR="00D944AD" w:rsidRPr="00AA5C4A" w:rsidRDefault="00D944AD" w:rsidP="00D944AD">
      <w:pPr>
        <w:spacing w:before="100" w:beforeAutospacing="1" w:after="100" w:afterAutospacing="1" w:line="240" w:lineRule="auto"/>
        <w:rPr>
          <w:rFonts w:eastAsia="Times New Roman" w:cs="Times New Roman"/>
          <w:sz w:val="24"/>
          <w:szCs w:val="24"/>
        </w:rPr>
      </w:pPr>
      <w:r w:rsidRPr="00AA5C4A">
        <w:rPr>
          <w:rFonts w:eastAsia="Times New Roman" w:cs="Times New Roman"/>
          <w:b/>
          <w:bCs/>
          <w:sz w:val="24"/>
          <w:szCs w:val="24"/>
        </w:rPr>
        <w:t>Key Dates:</w:t>
      </w:r>
    </w:p>
    <w:p w:rsidR="00D944AD" w:rsidRPr="00AA5C4A" w:rsidRDefault="006E18B3" w:rsidP="00D944AD">
      <w:pPr>
        <w:numPr>
          <w:ilvl w:val="0"/>
          <w:numId w:val="7"/>
        </w:numPr>
        <w:spacing w:before="100" w:beforeAutospacing="1" w:after="100" w:afterAutospacing="1" w:line="240" w:lineRule="auto"/>
        <w:rPr>
          <w:rFonts w:eastAsia="Times New Roman" w:cs="Times New Roman"/>
          <w:sz w:val="24"/>
          <w:szCs w:val="24"/>
        </w:rPr>
      </w:pPr>
      <w:r w:rsidRPr="00AA5C4A">
        <w:rPr>
          <w:rFonts w:eastAsia="Times New Roman" w:cs="Times New Roman"/>
          <w:sz w:val="24"/>
          <w:szCs w:val="24"/>
        </w:rPr>
        <w:t>Friday, October 1</w:t>
      </w:r>
      <w:r w:rsidR="00AA5C4A" w:rsidRPr="00AA5C4A">
        <w:rPr>
          <w:rFonts w:eastAsia="Times New Roman" w:cs="Times New Roman"/>
          <w:sz w:val="24"/>
          <w:szCs w:val="24"/>
        </w:rPr>
        <w:t>3</w:t>
      </w:r>
      <w:r w:rsidR="00D944AD" w:rsidRPr="00AA5C4A">
        <w:rPr>
          <w:rFonts w:eastAsia="Times New Roman" w:cs="Times New Roman"/>
          <w:sz w:val="24"/>
          <w:szCs w:val="24"/>
        </w:rPr>
        <w:t>, 201</w:t>
      </w:r>
      <w:r w:rsidR="00AA5C4A" w:rsidRPr="00AA5C4A">
        <w:rPr>
          <w:rFonts w:eastAsia="Times New Roman" w:cs="Times New Roman"/>
          <w:sz w:val="24"/>
          <w:szCs w:val="24"/>
        </w:rPr>
        <w:t>7</w:t>
      </w:r>
      <w:r w:rsidR="00A60055">
        <w:rPr>
          <w:rFonts w:eastAsia="Times New Roman" w:cs="Times New Roman"/>
          <w:sz w:val="24"/>
          <w:szCs w:val="24"/>
        </w:rPr>
        <w:t xml:space="preserve"> – O</w:t>
      </w:r>
      <w:bookmarkStart w:id="0" w:name="_GoBack"/>
      <w:bookmarkEnd w:id="0"/>
      <w:r w:rsidR="00D944AD" w:rsidRPr="00AA5C4A">
        <w:rPr>
          <w:rFonts w:eastAsia="Times New Roman" w:cs="Times New Roman"/>
          <w:sz w:val="24"/>
          <w:szCs w:val="24"/>
        </w:rPr>
        <w:t>ne page proof of concept paper due by 12 noon</w:t>
      </w:r>
    </w:p>
    <w:p w:rsidR="00D944AD" w:rsidRPr="00AA5C4A" w:rsidRDefault="00AA5C4A" w:rsidP="00D944AD">
      <w:pPr>
        <w:numPr>
          <w:ilvl w:val="0"/>
          <w:numId w:val="7"/>
        </w:numPr>
        <w:spacing w:before="100" w:beforeAutospacing="1" w:after="100" w:afterAutospacing="1" w:line="240" w:lineRule="auto"/>
        <w:rPr>
          <w:rFonts w:eastAsia="Times New Roman" w:cs="Times New Roman"/>
          <w:sz w:val="24"/>
          <w:szCs w:val="24"/>
        </w:rPr>
      </w:pPr>
      <w:r w:rsidRPr="00AA5C4A">
        <w:rPr>
          <w:rFonts w:eastAsia="Times New Roman" w:cs="Times New Roman"/>
          <w:sz w:val="24"/>
          <w:szCs w:val="24"/>
        </w:rPr>
        <w:t>Friday, October 27, 2017</w:t>
      </w:r>
      <w:r w:rsidR="00D944AD" w:rsidRPr="00AA5C4A">
        <w:rPr>
          <w:rFonts w:eastAsia="Times New Roman" w:cs="Times New Roman"/>
          <w:sz w:val="24"/>
          <w:szCs w:val="24"/>
        </w:rPr>
        <w:t xml:space="preserve"> – Finalists selected</w:t>
      </w:r>
    </w:p>
    <w:p w:rsidR="00D944AD" w:rsidRPr="00AA5C4A" w:rsidRDefault="00D944AD" w:rsidP="00D944AD">
      <w:pPr>
        <w:numPr>
          <w:ilvl w:val="0"/>
          <w:numId w:val="7"/>
        </w:numPr>
        <w:spacing w:before="100" w:beforeAutospacing="1" w:after="100" w:afterAutospacing="1" w:line="240" w:lineRule="auto"/>
        <w:rPr>
          <w:rFonts w:eastAsia="Times New Roman" w:cs="Times New Roman"/>
          <w:sz w:val="24"/>
          <w:szCs w:val="24"/>
        </w:rPr>
      </w:pPr>
      <w:r w:rsidRPr="00AA5C4A">
        <w:rPr>
          <w:rFonts w:eastAsia="Times New Roman" w:cs="Times New Roman"/>
          <w:sz w:val="24"/>
          <w:szCs w:val="24"/>
        </w:rPr>
        <w:t xml:space="preserve">Friday, November </w:t>
      </w:r>
      <w:r w:rsidR="00AA5C4A" w:rsidRPr="00AA5C4A">
        <w:rPr>
          <w:rFonts w:eastAsia="Times New Roman" w:cs="Times New Roman"/>
          <w:sz w:val="24"/>
          <w:szCs w:val="24"/>
        </w:rPr>
        <w:t>3</w:t>
      </w:r>
      <w:r w:rsidRPr="00AA5C4A">
        <w:rPr>
          <w:rFonts w:eastAsia="Times New Roman" w:cs="Times New Roman"/>
          <w:sz w:val="24"/>
          <w:szCs w:val="24"/>
        </w:rPr>
        <w:t>, 201</w:t>
      </w:r>
      <w:r w:rsidR="00AA5C4A" w:rsidRPr="00AA5C4A">
        <w:rPr>
          <w:rFonts w:eastAsia="Times New Roman" w:cs="Times New Roman"/>
          <w:sz w:val="24"/>
          <w:szCs w:val="24"/>
        </w:rPr>
        <w:t>7</w:t>
      </w:r>
      <w:r w:rsidRPr="00AA5C4A">
        <w:rPr>
          <w:rFonts w:eastAsia="Times New Roman" w:cs="Times New Roman"/>
          <w:sz w:val="24"/>
          <w:szCs w:val="24"/>
        </w:rPr>
        <w:t xml:space="preserve"> – A completed application packet due by 12 noon</w:t>
      </w:r>
    </w:p>
    <w:p w:rsidR="00D944AD" w:rsidRPr="00AA5C4A" w:rsidRDefault="00AA5C4A" w:rsidP="00D944AD">
      <w:pPr>
        <w:numPr>
          <w:ilvl w:val="0"/>
          <w:numId w:val="7"/>
        </w:numPr>
        <w:spacing w:before="100" w:beforeAutospacing="1" w:after="100" w:afterAutospacing="1" w:line="240" w:lineRule="auto"/>
        <w:rPr>
          <w:rFonts w:eastAsia="Times New Roman" w:cs="Times New Roman"/>
          <w:sz w:val="24"/>
          <w:szCs w:val="24"/>
        </w:rPr>
      </w:pPr>
      <w:r w:rsidRPr="00AA5C4A">
        <w:rPr>
          <w:rFonts w:eastAsia="Times New Roman" w:cs="Times New Roman"/>
          <w:sz w:val="24"/>
          <w:szCs w:val="24"/>
        </w:rPr>
        <w:t>Friday, November 17</w:t>
      </w:r>
      <w:r w:rsidR="00D944AD" w:rsidRPr="00AA5C4A">
        <w:rPr>
          <w:rFonts w:eastAsia="Times New Roman" w:cs="Times New Roman"/>
          <w:sz w:val="24"/>
          <w:szCs w:val="24"/>
        </w:rPr>
        <w:t>, 201</w:t>
      </w:r>
      <w:r w:rsidRPr="00AA5C4A">
        <w:rPr>
          <w:rFonts w:eastAsia="Times New Roman" w:cs="Times New Roman"/>
          <w:sz w:val="24"/>
          <w:szCs w:val="24"/>
        </w:rPr>
        <w:t>7</w:t>
      </w:r>
      <w:r w:rsidR="00D944AD" w:rsidRPr="00AA5C4A">
        <w:rPr>
          <w:rFonts w:eastAsia="Times New Roman" w:cs="Times New Roman"/>
          <w:sz w:val="24"/>
          <w:szCs w:val="24"/>
        </w:rPr>
        <w:t xml:space="preserve"> – Finalists present to the Sternheimer Award selection committee</w:t>
      </w:r>
    </w:p>
    <w:p w:rsidR="00D944AD" w:rsidRPr="00AA5C4A" w:rsidRDefault="00AA5C4A" w:rsidP="00D944AD">
      <w:pPr>
        <w:numPr>
          <w:ilvl w:val="0"/>
          <w:numId w:val="7"/>
        </w:numPr>
        <w:spacing w:before="100" w:beforeAutospacing="1" w:after="100" w:afterAutospacing="1" w:line="240" w:lineRule="auto"/>
        <w:rPr>
          <w:rFonts w:eastAsia="Times New Roman" w:cs="Times New Roman"/>
          <w:sz w:val="24"/>
          <w:szCs w:val="24"/>
        </w:rPr>
      </w:pPr>
      <w:r w:rsidRPr="00AA5C4A">
        <w:rPr>
          <w:rFonts w:eastAsia="Times New Roman" w:cs="Times New Roman"/>
          <w:sz w:val="24"/>
          <w:szCs w:val="24"/>
        </w:rPr>
        <w:t>Tuesday, November 21, 2017</w:t>
      </w:r>
      <w:r w:rsidR="006E18B3" w:rsidRPr="00AA5C4A">
        <w:rPr>
          <w:rFonts w:eastAsia="Times New Roman" w:cs="Times New Roman"/>
          <w:sz w:val="24"/>
          <w:szCs w:val="24"/>
        </w:rPr>
        <w:t xml:space="preserve"> </w:t>
      </w:r>
      <w:r w:rsidR="00D944AD" w:rsidRPr="00AA5C4A">
        <w:rPr>
          <w:rFonts w:eastAsia="Times New Roman" w:cs="Times New Roman"/>
          <w:sz w:val="24"/>
          <w:szCs w:val="24"/>
        </w:rPr>
        <w:t>– Sternheimer Award winners notified by the Foundation</w:t>
      </w:r>
    </w:p>
    <w:p w:rsidR="00D944AD" w:rsidRPr="00AA5C4A" w:rsidRDefault="00D944AD" w:rsidP="00D944AD">
      <w:pPr>
        <w:spacing w:before="100" w:beforeAutospacing="1" w:after="100" w:afterAutospacing="1" w:line="240" w:lineRule="auto"/>
        <w:rPr>
          <w:rFonts w:eastAsia="Times New Roman" w:cs="Times New Roman"/>
          <w:sz w:val="24"/>
          <w:szCs w:val="24"/>
        </w:rPr>
      </w:pPr>
      <w:r w:rsidRPr="00AA5C4A">
        <w:rPr>
          <w:rFonts w:eastAsia="Times New Roman" w:cs="Times New Roman"/>
          <w:b/>
          <w:bCs/>
          <w:sz w:val="24"/>
          <w:szCs w:val="24"/>
        </w:rPr>
        <w:t>Detail</w:t>
      </w:r>
    </w:p>
    <w:p w:rsidR="006E18B3" w:rsidRPr="00AA5C4A" w:rsidRDefault="006E18B3" w:rsidP="006E18B3">
      <w:pPr>
        <w:spacing w:after="0"/>
        <w:jc w:val="center"/>
        <w:rPr>
          <w:b/>
          <w:sz w:val="24"/>
          <w:szCs w:val="24"/>
        </w:rPr>
      </w:pPr>
      <w:r w:rsidRPr="00AA5C4A">
        <w:rPr>
          <w:b/>
          <w:sz w:val="24"/>
          <w:szCs w:val="24"/>
        </w:rPr>
        <w:t>VCU School of Engineering Foundation</w:t>
      </w:r>
    </w:p>
    <w:p w:rsidR="006E18B3" w:rsidRPr="00AA5C4A" w:rsidRDefault="006E18B3" w:rsidP="006E18B3">
      <w:pPr>
        <w:spacing w:after="0" w:line="240" w:lineRule="auto"/>
        <w:jc w:val="center"/>
        <w:rPr>
          <w:b/>
          <w:sz w:val="24"/>
          <w:szCs w:val="24"/>
        </w:rPr>
      </w:pPr>
      <w:r w:rsidRPr="00AA5C4A">
        <w:rPr>
          <w:b/>
          <w:sz w:val="24"/>
          <w:szCs w:val="24"/>
        </w:rPr>
        <w:t xml:space="preserve">Mark A. Sternheimer, Sr. Design Award </w:t>
      </w:r>
    </w:p>
    <w:p w:rsidR="006E18B3" w:rsidRPr="00AA5C4A" w:rsidRDefault="006E18B3" w:rsidP="006E18B3">
      <w:pPr>
        <w:spacing w:after="0" w:line="240" w:lineRule="auto"/>
        <w:jc w:val="center"/>
        <w:rPr>
          <w:b/>
          <w:sz w:val="24"/>
          <w:szCs w:val="24"/>
        </w:rPr>
      </w:pPr>
      <w:r w:rsidRPr="00AA5C4A">
        <w:rPr>
          <w:b/>
          <w:sz w:val="24"/>
          <w:szCs w:val="24"/>
        </w:rPr>
        <w:t>Grant Application Process and Timeline</w:t>
      </w:r>
    </w:p>
    <w:p w:rsidR="006E18B3" w:rsidRPr="00AA5C4A" w:rsidRDefault="006E18B3" w:rsidP="006E18B3">
      <w:pPr>
        <w:spacing w:after="0" w:line="240" w:lineRule="auto"/>
        <w:jc w:val="center"/>
        <w:rPr>
          <w:b/>
          <w:sz w:val="24"/>
          <w:szCs w:val="24"/>
        </w:rPr>
      </w:pPr>
    </w:p>
    <w:p w:rsidR="006E18B3" w:rsidRPr="00AA5C4A" w:rsidRDefault="006E18B3" w:rsidP="006E18B3">
      <w:pPr>
        <w:spacing w:after="0" w:line="240" w:lineRule="auto"/>
        <w:ind w:firstLine="720"/>
        <w:rPr>
          <w:sz w:val="24"/>
          <w:szCs w:val="24"/>
        </w:rPr>
      </w:pPr>
      <w:r w:rsidRPr="00AA5C4A">
        <w:rPr>
          <w:sz w:val="24"/>
          <w:szCs w:val="24"/>
        </w:rPr>
        <w:t xml:space="preserve">The VCU School of Engineering Foundation is pleased to invite teams to apply for the Mark A. Sternheimer Senior Capstone Design Award.  </w:t>
      </w:r>
      <w:proofErr w:type="gramStart"/>
      <w:r w:rsidRPr="00AA5C4A">
        <w:rPr>
          <w:sz w:val="24"/>
          <w:szCs w:val="24"/>
        </w:rPr>
        <w:t>The Sternheimer Award was established in 2012 by Mr. Sternheimer</w:t>
      </w:r>
      <w:proofErr w:type="gramEnd"/>
      <w:r w:rsidRPr="00AA5C4A">
        <w:rPr>
          <w:sz w:val="24"/>
          <w:szCs w:val="24"/>
        </w:rPr>
        <w:t xml:space="preserve"> with the intent of promoting innovative and entrepreneurial projects.  </w:t>
      </w:r>
    </w:p>
    <w:p w:rsidR="006E18B3" w:rsidRPr="00AA5C4A" w:rsidRDefault="006E18B3" w:rsidP="006E18B3">
      <w:pPr>
        <w:spacing w:after="0" w:line="240" w:lineRule="auto"/>
        <w:ind w:firstLine="720"/>
        <w:rPr>
          <w:sz w:val="24"/>
          <w:szCs w:val="24"/>
        </w:rPr>
      </w:pPr>
      <w:r w:rsidRPr="00AA5C4A">
        <w:rPr>
          <w:sz w:val="24"/>
          <w:szCs w:val="24"/>
        </w:rPr>
        <w:t xml:space="preserve">Sternheimer Award applications </w:t>
      </w:r>
      <w:proofErr w:type="gramStart"/>
      <w:r w:rsidRPr="00AA5C4A">
        <w:rPr>
          <w:sz w:val="24"/>
          <w:szCs w:val="24"/>
        </w:rPr>
        <w:t>are judged</w:t>
      </w:r>
      <w:proofErr w:type="gramEnd"/>
      <w:r w:rsidRPr="00AA5C4A">
        <w:rPr>
          <w:sz w:val="24"/>
          <w:szCs w:val="24"/>
        </w:rPr>
        <w:t xml:space="preserve"> by a committee of representatives from companies in the region and beyond. In addition to potential funding, teams are provided a unique opportunity to </w:t>
      </w:r>
      <w:proofErr w:type="gramStart"/>
      <w:r w:rsidRPr="00AA5C4A">
        <w:rPr>
          <w:sz w:val="24"/>
          <w:szCs w:val="24"/>
        </w:rPr>
        <w:t>showcase</w:t>
      </w:r>
      <w:proofErr w:type="gramEnd"/>
      <w:r w:rsidRPr="00AA5C4A">
        <w:rPr>
          <w:sz w:val="24"/>
          <w:szCs w:val="24"/>
        </w:rPr>
        <w:t xml:space="preserve"> their team and projects to professionals in the engineering field prior to the Expo. </w:t>
      </w:r>
    </w:p>
    <w:p w:rsidR="006E18B3" w:rsidRPr="00AA5C4A" w:rsidRDefault="00AA5C4A" w:rsidP="006E18B3">
      <w:pPr>
        <w:spacing w:after="0" w:line="240" w:lineRule="auto"/>
        <w:ind w:firstLine="720"/>
        <w:rPr>
          <w:sz w:val="24"/>
          <w:szCs w:val="24"/>
        </w:rPr>
      </w:pPr>
      <w:r>
        <w:rPr>
          <w:sz w:val="24"/>
          <w:szCs w:val="24"/>
        </w:rPr>
        <w:t xml:space="preserve">The </w:t>
      </w:r>
      <w:r w:rsidR="006E18B3" w:rsidRPr="00AA5C4A">
        <w:rPr>
          <w:sz w:val="24"/>
          <w:szCs w:val="24"/>
        </w:rPr>
        <w:t>timeline and details for each step of the Sternheimer Award appli</w:t>
      </w:r>
      <w:r>
        <w:rPr>
          <w:sz w:val="24"/>
          <w:szCs w:val="24"/>
        </w:rPr>
        <w:t xml:space="preserve">cation process </w:t>
      </w:r>
      <w:proofErr w:type="gramStart"/>
      <w:r>
        <w:rPr>
          <w:sz w:val="24"/>
          <w:szCs w:val="24"/>
        </w:rPr>
        <w:t>are listed</w:t>
      </w:r>
      <w:proofErr w:type="gramEnd"/>
      <w:r>
        <w:rPr>
          <w:sz w:val="24"/>
          <w:szCs w:val="24"/>
        </w:rPr>
        <w:t xml:space="preserve"> below:</w:t>
      </w:r>
      <w:r w:rsidR="006E18B3" w:rsidRPr="00AA5C4A">
        <w:rPr>
          <w:sz w:val="24"/>
          <w:szCs w:val="24"/>
        </w:rPr>
        <w:t xml:space="preserve">  </w:t>
      </w:r>
    </w:p>
    <w:p w:rsidR="00AA5C4A" w:rsidRDefault="00AA5C4A">
      <w:pPr>
        <w:rPr>
          <w:sz w:val="24"/>
          <w:szCs w:val="24"/>
        </w:rPr>
      </w:pPr>
      <w:r>
        <w:rPr>
          <w:sz w:val="24"/>
          <w:szCs w:val="24"/>
        </w:rPr>
        <w:br w:type="page"/>
      </w:r>
    </w:p>
    <w:p w:rsidR="006E18B3" w:rsidRPr="00AA5C4A" w:rsidRDefault="006E18B3" w:rsidP="006E18B3">
      <w:pPr>
        <w:spacing w:after="0" w:line="240" w:lineRule="auto"/>
        <w:ind w:firstLine="720"/>
        <w:rPr>
          <w:sz w:val="24"/>
          <w:szCs w:val="24"/>
        </w:rPr>
      </w:pPr>
    </w:p>
    <w:p w:rsidR="006E18B3" w:rsidRPr="00AA5C4A" w:rsidRDefault="006E18B3" w:rsidP="006E18B3">
      <w:pPr>
        <w:spacing w:after="0" w:line="240" w:lineRule="auto"/>
        <w:rPr>
          <w:b/>
          <w:sz w:val="24"/>
          <w:szCs w:val="24"/>
        </w:rPr>
      </w:pPr>
      <w:r w:rsidRPr="00AA5C4A">
        <w:rPr>
          <w:b/>
          <w:sz w:val="24"/>
          <w:szCs w:val="24"/>
        </w:rPr>
        <w:t>Friday, October 1</w:t>
      </w:r>
      <w:r w:rsidR="00AA5C4A" w:rsidRPr="00AA5C4A">
        <w:rPr>
          <w:b/>
          <w:sz w:val="24"/>
          <w:szCs w:val="24"/>
        </w:rPr>
        <w:t>3, 2017</w:t>
      </w:r>
    </w:p>
    <w:p w:rsidR="006E18B3" w:rsidRPr="00AA5C4A" w:rsidRDefault="006E18B3" w:rsidP="006E18B3">
      <w:pPr>
        <w:spacing w:after="0" w:line="240" w:lineRule="auto"/>
        <w:rPr>
          <w:sz w:val="24"/>
          <w:szCs w:val="24"/>
        </w:rPr>
      </w:pPr>
      <w:r w:rsidRPr="00AA5C4A">
        <w:rPr>
          <w:sz w:val="24"/>
          <w:szCs w:val="24"/>
        </w:rPr>
        <w:t xml:space="preserve">A one-page proof of concept paper that includes the following is </w:t>
      </w:r>
      <w:r w:rsidRPr="00AA5C4A">
        <w:rPr>
          <w:b/>
          <w:i/>
          <w:sz w:val="24"/>
          <w:szCs w:val="24"/>
        </w:rPr>
        <w:t xml:space="preserve">due by </w:t>
      </w:r>
      <w:r w:rsidR="00AA5C4A" w:rsidRPr="00AA5C4A">
        <w:rPr>
          <w:b/>
          <w:i/>
          <w:sz w:val="24"/>
          <w:szCs w:val="24"/>
        </w:rPr>
        <w:t>12 noon.</w:t>
      </w:r>
    </w:p>
    <w:p w:rsidR="006E18B3" w:rsidRPr="00AA5C4A" w:rsidRDefault="006E18B3" w:rsidP="006E18B3">
      <w:pPr>
        <w:pStyle w:val="ListParagraph"/>
        <w:numPr>
          <w:ilvl w:val="0"/>
          <w:numId w:val="3"/>
        </w:numPr>
        <w:spacing w:after="0" w:line="240" w:lineRule="auto"/>
        <w:rPr>
          <w:sz w:val="24"/>
          <w:szCs w:val="24"/>
        </w:rPr>
      </w:pPr>
      <w:r w:rsidRPr="00AA5C4A">
        <w:rPr>
          <w:sz w:val="24"/>
          <w:szCs w:val="24"/>
        </w:rPr>
        <w:t>A summary of the project &amp; its purpose.</w:t>
      </w:r>
    </w:p>
    <w:p w:rsidR="006E18B3" w:rsidRPr="00AA5C4A" w:rsidRDefault="006E18B3" w:rsidP="006E18B3">
      <w:pPr>
        <w:pStyle w:val="ListParagraph"/>
        <w:numPr>
          <w:ilvl w:val="0"/>
          <w:numId w:val="3"/>
        </w:numPr>
        <w:spacing w:after="0" w:line="240" w:lineRule="auto"/>
        <w:rPr>
          <w:sz w:val="24"/>
          <w:szCs w:val="24"/>
        </w:rPr>
      </w:pPr>
      <w:r w:rsidRPr="00AA5C4A">
        <w:rPr>
          <w:sz w:val="24"/>
          <w:szCs w:val="24"/>
        </w:rPr>
        <w:t>A summary of the innovative nature of the project and/or how it furthers research on a particular topic.</w:t>
      </w:r>
    </w:p>
    <w:p w:rsidR="006E18B3" w:rsidRPr="00AA5C4A" w:rsidRDefault="006E18B3" w:rsidP="006E18B3">
      <w:pPr>
        <w:pStyle w:val="ListParagraph"/>
        <w:numPr>
          <w:ilvl w:val="0"/>
          <w:numId w:val="3"/>
        </w:numPr>
        <w:spacing w:after="0" w:line="240" w:lineRule="auto"/>
        <w:rPr>
          <w:sz w:val="24"/>
          <w:szCs w:val="24"/>
        </w:rPr>
      </w:pPr>
      <w:r w:rsidRPr="00AA5C4A">
        <w:rPr>
          <w:sz w:val="24"/>
          <w:szCs w:val="24"/>
        </w:rPr>
        <w:t xml:space="preserve">A statement on how the project positively </w:t>
      </w:r>
      <w:proofErr w:type="gramStart"/>
      <w:r w:rsidRPr="00AA5C4A">
        <w:rPr>
          <w:sz w:val="24"/>
          <w:szCs w:val="24"/>
        </w:rPr>
        <w:t>impacts</w:t>
      </w:r>
      <w:proofErr w:type="gramEnd"/>
      <w:r w:rsidRPr="00AA5C4A">
        <w:rPr>
          <w:sz w:val="24"/>
          <w:szCs w:val="24"/>
        </w:rPr>
        <w:t xml:space="preserve"> the world in which we live.</w:t>
      </w:r>
    </w:p>
    <w:p w:rsidR="006E18B3" w:rsidRPr="00AA5C4A" w:rsidRDefault="006E18B3" w:rsidP="006E18B3">
      <w:pPr>
        <w:pStyle w:val="ListParagraph"/>
        <w:numPr>
          <w:ilvl w:val="0"/>
          <w:numId w:val="3"/>
        </w:numPr>
        <w:spacing w:after="0" w:line="240" w:lineRule="auto"/>
        <w:rPr>
          <w:sz w:val="24"/>
          <w:szCs w:val="24"/>
        </w:rPr>
      </w:pPr>
      <w:r w:rsidRPr="00AA5C4A">
        <w:rPr>
          <w:sz w:val="24"/>
          <w:szCs w:val="24"/>
        </w:rPr>
        <w:t>Signatures, emails, and phone numbers for of all members of the team and the faculty advisor.</w:t>
      </w:r>
    </w:p>
    <w:p w:rsidR="006E18B3" w:rsidRPr="00AA5C4A" w:rsidRDefault="006E18B3" w:rsidP="00AA5C4A">
      <w:pPr>
        <w:spacing w:after="0" w:line="240" w:lineRule="auto"/>
        <w:rPr>
          <w:b/>
          <w:i/>
          <w:sz w:val="24"/>
          <w:szCs w:val="24"/>
        </w:rPr>
      </w:pPr>
      <w:r w:rsidRPr="00AA5C4A">
        <w:rPr>
          <w:b/>
          <w:i/>
          <w:sz w:val="24"/>
          <w:szCs w:val="24"/>
        </w:rPr>
        <w:t xml:space="preserve">Papers </w:t>
      </w:r>
      <w:proofErr w:type="gramStart"/>
      <w:r w:rsidRPr="00AA5C4A">
        <w:rPr>
          <w:b/>
          <w:i/>
          <w:sz w:val="24"/>
          <w:szCs w:val="24"/>
        </w:rPr>
        <w:t xml:space="preserve">should be provided in .pdf format and emailed to </w:t>
      </w:r>
      <w:proofErr w:type="spellStart"/>
      <w:r w:rsidRPr="00AA5C4A">
        <w:rPr>
          <w:b/>
          <w:i/>
          <w:sz w:val="24"/>
          <w:szCs w:val="24"/>
        </w:rPr>
        <w:t>Dr</w:t>
      </w:r>
      <w:proofErr w:type="spellEnd"/>
      <w:r w:rsidRPr="00AA5C4A">
        <w:rPr>
          <w:b/>
          <w:i/>
          <w:sz w:val="24"/>
          <w:szCs w:val="24"/>
        </w:rPr>
        <w:t xml:space="preserve"> Ben Ward</w:t>
      </w:r>
      <w:proofErr w:type="gramEnd"/>
      <w:r w:rsidRPr="00AA5C4A">
        <w:rPr>
          <w:b/>
          <w:i/>
          <w:sz w:val="24"/>
          <w:szCs w:val="24"/>
        </w:rPr>
        <w:t xml:space="preserve">. Director Project Outreach, at </w:t>
      </w:r>
      <w:hyperlink r:id="rId7" w:history="1">
        <w:r w:rsidRPr="00AA5C4A">
          <w:rPr>
            <w:rStyle w:val="Hyperlink"/>
            <w:b/>
            <w:i/>
            <w:sz w:val="24"/>
            <w:szCs w:val="24"/>
          </w:rPr>
          <w:t>bcward@vcu.edu</w:t>
        </w:r>
      </w:hyperlink>
      <w:r w:rsidRPr="00AA5C4A">
        <w:rPr>
          <w:b/>
          <w:i/>
          <w:sz w:val="24"/>
          <w:szCs w:val="24"/>
        </w:rPr>
        <w:t>.</w:t>
      </w:r>
    </w:p>
    <w:p w:rsidR="006E18B3" w:rsidRPr="00AA5C4A" w:rsidRDefault="006E18B3" w:rsidP="006E18B3">
      <w:pPr>
        <w:spacing w:after="0" w:line="240" w:lineRule="auto"/>
        <w:jc w:val="center"/>
        <w:rPr>
          <w:b/>
          <w:i/>
          <w:sz w:val="24"/>
          <w:szCs w:val="24"/>
        </w:rPr>
      </w:pPr>
    </w:p>
    <w:p w:rsidR="006E18B3" w:rsidRPr="00AA5C4A" w:rsidRDefault="006E18B3" w:rsidP="006E18B3">
      <w:pPr>
        <w:spacing w:after="0" w:line="240" w:lineRule="auto"/>
        <w:rPr>
          <w:b/>
          <w:sz w:val="24"/>
          <w:szCs w:val="24"/>
        </w:rPr>
      </w:pPr>
      <w:r w:rsidRPr="00AA5C4A">
        <w:rPr>
          <w:b/>
          <w:sz w:val="24"/>
          <w:szCs w:val="24"/>
        </w:rPr>
        <w:t>Friday, October 2</w:t>
      </w:r>
      <w:r w:rsidR="00AA5C4A" w:rsidRPr="00AA5C4A">
        <w:rPr>
          <w:b/>
          <w:sz w:val="24"/>
          <w:szCs w:val="24"/>
        </w:rPr>
        <w:t>7</w:t>
      </w:r>
      <w:r w:rsidRPr="00AA5C4A">
        <w:rPr>
          <w:b/>
          <w:sz w:val="24"/>
          <w:szCs w:val="24"/>
        </w:rPr>
        <w:t>, 201</w:t>
      </w:r>
      <w:r w:rsidR="00AA5C4A" w:rsidRPr="00AA5C4A">
        <w:rPr>
          <w:b/>
          <w:sz w:val="24"/>
          <w:szCs w:val="24"/>
        </w:rPr>
        <w:t>7</w:t>
      </w:r>
    </w:p>
    <w:p w:rsidR="006E18B3" w:rsidRPr="00AA5C4A" w:rsidRDefault="006E18B3" w:rsidP="006E18B3">
      <w:pPr>
        <w:spacing w:after="0" w:line="240" w:lineRule="auto"/>
        <w:rPr>
          <w:sz w:val="24"/>
          <w:szCs w:val="24"/>
        </w:rPr>
      </w:pPr>
      <w:r w:rsidRPr="00AA5C4A">
        <w:rPr>
          <w:sz w:val="24"/>
          <w:szCs w:val="24"/>
        </w:rPr>
        <w:t xml:space="preserve">Teams selected (Finalists) to continue in the granting process </w:t>
      </w:r>
      <w:proofErr w:type="gramStart"/>
      <w:r w:rsidRPr="00AA5C4A">
        <w:rPr>
          <w:sz w:val="24"/>
          <w:szCs w:val="24"/>
        </w:rPr>
        <w:t>will be contacted</w:t>
      </w:r>
      <w:proofErr w:type="gramEnd"/>
      <w:r w:rsidRPr="00AA5C4A">
        <w:rPr>
          <w:sz w:val="24"/>
          <w:szCs w:val="24"/>
        </w:rPr>
        <w:t>.</w:t>
      </w:r>
    </w:p>
    <w:p w:rsidR="006E18B3" w:rsidRPr="00AA5C4A" w:rsidRDefault="006E18B3" w:rsidP="006E18B3">
      <w:pPr>
        <w:spacing w:after="0" w:line="240" w:lineRule="auto"/>
        <w:rPr>
          <w:sz w:val="24"/>
          <w:szCs w:val="24"/>
        </w:rPr>
      </w:pPr>
    </w:p>
    <w:p w:rsidR="006E18B3" w:rsidRPr="00AA5C4A" w:rsidRDefault="006E18B3" w:rsidP="006E18B3">
      <w:pPr>
        <w:spacing w:after="0" w:line="240" w:lineRule="auto"/>
        <w:rPr>
          <w:b/>
          <w:sz w:val="24"/>
          <w:szCs w:val="24"/>
        </w:rPr>
      </w:pPr>
      <w:r w:rsidRPr="00AA5C4A">
        <w:rPr>
          <w:b/>
          <w:sz w:val="24"/>
          <w:szCs w:val="24"/>
        </w:rPr>
        <w:t xml:space="preserve">Friday, November </w:t>
      </w:r>
      <w:r w:rsidR="00AA5C4A" w:rsidRPr="00AA5C4A">
        <w:rPr>
          <w:b/>
          <w:sz w:val="24"/>
          <w:szCs w:val="24"/>
        </w:rPr>
        <w:t>3, 2017</w:t>
      </w:r>
    </w:p>
    <w:p w:rsidR="006E18B3" w:rsidRPr="00AA5C4A" w:rsidRDefault="006E18B3" w:rsidP="006E18B3">
      <w:pPr>
        <w:spacing w:after="0" w:line="240" w:lineRule="auto"/>
        <w:rPr>
          <w:sz w:val="24"/>
          <w:szCs w:val="24"/>
        </w:rPr>
      </w:pPr>
      <w:r w:rsidRPr="00AA5C4A">
        <w:rPr>
          <w:sz w:val="24"/>
          <w:szCs w:val="24"/>
        </w:rPr>
        <w:t xml:space="preserve">A completed application packet that includes the following is </w:t>
      </w:r>
      <w:r w:rsidRPr="00AA5C4A">
        <w:rPr>
          <w:b/>
          <w:i/>
          <w:sz w:val="24"/>
          <w:szCs w:val="24"/>
        </w:rPr>
        <w:t xml:space="preserve">due by </w:t>
      </w:r>
      <w:r w:rsidR="00AA5C4A" w:rsidRPr="00AA5C4A">
        <w:rPr>
          <w:b/>
          <w:i/>
          <w:sz w:val="24"/>
          <w:szCs w:val="24"/>
        </w:rPr>
        <w:t>12 noon.</w:t>
      </w:r>
    </w:p>
    <w:p w:rsidR="006E18B3" w:rsidRPr="00AA5C4A" w:rsidRDefault="006E18B3" w:rsidP="006E18B3">
      <w:pPr>
        <w:pStyle w:val="ListParagraph"/>
        <w:numPr>
          <w:ilvl w:val="0"/>
          <w:numId w:val="2"/>
        </w:numPr>
        <w:spacing w:after="0" w:line="240" w:lineRule="auto"/>
        <w:rPr>
          <w:sz w:val="24"/>
          <w:szCs w:val="24"/>
        </w:rPr>
      </w:pPr>
      <w:r w:rsidRPr="00AA5C4A">
        <w:rPr>
          <w:sz w:val="24"/>
          <w:szCs w:val="24"/>
        </w:rPr>
        <w:t>(</w:t>
      </w:r>
      <w:proofErr w:type="gramStart"/>
      <w:r w:rsidRPr="00AA5C4A">
        <w:rPr>
          <w:sz w:val="24"/>
          <w:szCs w:val="24"/>
        </w:rPr>
        <w:t>1</w:t>
      </w:r>
      <w:proofErr w:type="gramEnd"/>
      <w:r w:rsidRPr="00AA5C4A">
        <w:rPr>
          <w:sz w:val="24"/>
          <w:szCs w:val="24"/>
        </w:rPr>
        <w:t xml:space="preserve"> page limit): A detailed project abstract that also includes the title of your project, names of team members and their department affiliation(s), and name of faculty advisor(s).  The abstract must coherently describe the project, its purpose, and the methodology for project completion.  </w:t>
      </w:r>
    </w:p>
    <w:p w:rsidR="006E18B3" w:rsidRPr="00AA5C4A" w:rsidRDefault="006E18B3" w:rsidP="006E18B3">
      <w:pPr>
        <w:pStyle w:val="ListParagraph"/>
        <w:numPr>
          <w:ilvl w:val="0"/>
          <w:numId w:val="2"/>
        </w:numPr>
        <w:spacing w:after="0" w:line="240" w:lineRule="auto"/>
        <w:rPr>
          <w:sz w:val="24"/>
          <w:szCs w:val="24"/>
        </w:rPr>
      </w:pPr>
      <w:r w:rsidRPr="00AA5C4A">
        <w:rPr>
          <w:sz w:val="24"/>
          <w:szCs w:val="24"/>
        </w:rPr>
        <w:t>(</w:t>
      </w:r>
      <w:proofErr w:type="gramStart"/>
      <w:r w:rsidRPr="00AA5C4A">
        <w:rPr>
          <w:sz w:val="24"/>
          <w:szCs w:val="24"/>
        </w:rPr>
        <w:t>1</w:t>
      </w:r>
      <w:proofErr w:type="gramEnd"/>
      <w:r w:rsidRPr="00AA5C4A">
        <w:rPr>
          <w:sz w:val="24"/>
          <w:szCs w:val="24"/>
        </w:rPr>
        <w:t xml:space="preserve"> page limit): A line item budget that reflects all expenses related to the completed project.  </w:t>
      </w:r>
    </w:p>
    <w:p w:rsidR="006E18B3" w:rsidRPr="00AA5C4A" w:rsidRDefault="006E18B3" w:rsidP="006E18B3">
      <w:pPr>
        <w:pStyle w:val="ListParagraph"/>
        <w:numPr>
          <w:ilvl w:val="0"/>
          <w:numId w:val="2"/>
        </w:numPr>
        <w:spacing w:after="0" w:line="240" w:lineRule="auto"/>
        <w:rPr>
          <w:sz w:val="24"/>
          <w:szCs w:val="24"/>
        </w:rPr>
      </w:pPr>
      <w:r w:rsidRPr="00AA5C4A">
        <w:rPr>
          <w:sz w:val="24"/>
          <w:szCs w:val="24"/>
        </w:rPr>
        <w:t>Suggested but not required (</w:t>
      </w:r>
      <w:proofErr w:type="gramStart"/>
      <w:r w:rsidRPr="00AA5C4A">
        <w:rPr>
          <w:sz w:val="24"/>
          <w:szCs w:val="24"/>
        </w:rPr>
        <w:t>1</w:t>
      </w:r>
      <w:proofErr w:type="gramEnd"/>
      <w:r w:rsidRPr="00AA5C4A">
        <w:rPr>
          <w:sz w:val="24"/>
          <w:szCs w:val="24"/>
        </w:rPr>
        <w:t xml:space="preserve"> page limit):  Any supplementary materials or images that help describe your project.</w:t>
      </w:r>
    </w:p>
    <w:p w:rsidR="006E18B3" w:rsidRPr="00AA5C4A" w:rsidRDefault="006E18B3" w:rsidP="00067513">
      <w:pPr>
        <w:spacing w:after="0" w:line="240" w:lineRule="auto"/>
        <w:rPr>
          <w:b/>
          <w:i/>
          <w:sz w:val="24"/>
          <w:szCs w:val="24"/>
        </w:rPr>
      </w:pPr>
      <w:r w:rsidRPr="00AA5C4A">
        <w:rPr>
          <w:b/>
          <w:i/>
          <w:sz w:val="24"/>
          <w:szCs w:val="24"/>
        </w:rPr>
        <w:t xml:space="preserve">Applications </w:t>
      </w:r>
      <w:proofErr w:type="gramStart"/>
      <w:r w:rsidRPr="00AA5C4A">
        <w:rPr>
          <w:b/>
          <w:i/>
          <w:sz w:val="24"/>
          <w:szCs w:val="24"/>
        </w:rPr>
        <w:t xml:space="preserve">should be provided in .pdf format and emailed to </w:t>
      </w:r>
      <w:proofErr w:type="spellStart"/>
      <w:r w:rsidRPr="00AA5C4A">
        <w:rPr>
          <w:b/>
          <w:i/>
          <w:sz w:val="24"/>
          <w:szCs w:val="24"/>
        </w:rPr>
        <w:t>Dr</w:t>
      </w:r>
      <w:proofErr w:type="spellEnd"/>
      <w:r w:rsidRPr="00AA5C4A">
        <w:rPr>
          <w:b/>
          <w:i/>
          <w:sz w:val="24"/>
          <w:szCs w:val="24"/>
        </w:rPr>
        <w:t xml:space="preserve"> Ben Ward at </w:t>
      </w:r>
      <w:hyperlink r:id="rId8" w:history="1">
        <w:r w:rsidRPr="00AA5C4A">
          <w:rPr>
            <w:rStyle w:val="Hyperlink"/>
            <w:b/>
            <w:i/>
            <w:sz w:val="24"/>
            <w:szCs w:val="24"/>
          </w:rPr>
          <w:t>bcward@vcu.edu</w:t>
        </w:r>
        <w:proofErr w:type="gramEnd"/>
      </w:hyperlink>
      <w:r w:rsidRPr="00AA5C4A">
        <w:rPr>
          <w:b/>
          <w:i/>
          <w:sz w:val="24"/>
          <w:szCs w:val="24"/>
        </w:rPr>
        <w:t>.</w:t>
      </w:r>
    </w:p>
    <w:p w:rsidR="006E18B3" w:rsidRPr="00AA5C4A" w:rsidRDefault="006E18B3" w:rsidP="006E18B3">
      <w:pPr>
        <w:spacing w:after="0" w:line="240" w:lineRule="auto"/>
        <w:ind w:left="360"/>
        <w:rPr>
          <w:sz w:val="24"/>
          <w:szCs w:val="24"/>
        </w:rPr>
      </w:pPr>
    </w:p>
    <w:p w:rsidR="006E18B3" w:rsidRPr="00AA5C4A" w:rsidRDefault="006E18B3" w:rsidP="006E18B3">
      <w:pPr>
        <w:spacing w:after="0" w:line="240" w:lineRule="auto"/>
        <w:rPr>
          <w:b/>
          <w:sz w:val="24"/>
          <w:szCs w:val="24"/>
        </w:rPr>
      </w:pPr>
      <w:r w:rsidRPr="00AA5C4A">
        <w:rPr>
          <w:b/>
          <w:sz w:val="24"/>
          <w:szCs w:val="24"/>
        </w:rPr>
        <w:t>Friday, November 1</w:t>
      </w:r>
      <w:r w:rsidR="00AA5C4A" w:rsidRPr="00AA5C4A">
        <w:rPr>
          <w:b/>
          <w:sz w:val="24"/>
          <w:szCs w:val="24"/>
        </w:rPr>
        <w:t>7</w:t>
      </w:r>
      <w:r w:rsidRPr="00AA5C4A">
        <w:rPr>
          <w:b/>
          <w:sz w:val="24"/>
          <w:szCs w:val="24"/>
        </w:rPr>
        <w:t>, 201</w:t>
      </w:r>
      <w:r w:rsidR="00AA5C4A" w:rsidRPr="00AA5C4A">
        <w:rPr>
          <w:b/>
          <w:sz w:val="24"/>
          <w:szCs w:val="24"/>
        </w:rPr>
        <w:t>7</w:t>
      </w:r>
    </w:p>
    <w:p w:rsidR="006E18B3" w:rsidRPr="00AA5C4A" w:rsidRDefault="006E18B3" w:rsidP="006E18B3">
      <w:pPr>
        <w:spacing w:after="0" w:line="240" w:lineRule="auto"/>
        <w:rPr>
          <w:sz w:val="24"/>
          <w:szCs w:val="24"/>
        </w:rPr>
      </w:pPr>
      <w:r w:rsidRPr="00AA5C4A">
        <w:rPr>
          <w:sz w:val="24"/>
          <w:szCs w:val="24"/>
        </w:rPr>
        <w:t xml:space="preserve">Finalists will present to the Sternheimer Award selection committee (details on time, location, etc. to </w:t>
      </w:r>
      <w:proofErr w:type="gramStart"/>
      <w:r w:rsidRPr="00AA5C4A">
        <w:rPr>
          <w:sz w:val="24"/>
          <w:szCs w:val="24"/>
        </w:rPr>
        <w:t>be provided</w:t>
      </w:r>
      <w:proofErr w:type="gramEnd"/>
      <w:r w:rsidRPr="00AA5C4A">
        <w:rPr>
          <w:sz w:val="24"/>
          <w:szCs w:val="24"/>
        </w:rPr>
        <w:t xml:space="preserve"> closer to the date).  Presentations should use the following guidelines:</w:t>
      </w:r>
    </w:p>
    <w:p w:rsidR="006E18B3" w:rsidRPr="00AA5C4A" w:rsidRDefault="006E18B3" w:rsidP="006E18B3">
      <w:pPr>
        <w:pStyle w:val="ListParagraph"/>
        <w:numPr>
          <w:ilvl w:val="0"/>
          <w:numId w:val="2"/>
        </w:numPr>
        <w:spacing w:after="0" w:line="240" w:lineRule="auto"/>
        <w:rPr>
          <w:sz w:val="24"/>
          <w:szCs w:val="24"/>
        </w:rPr>
      </w:pPr>
      <w:r w:rsidRPr="00AA5C4A">
        <w:rPr>
          <w:sz w:val="24"/>
          <w:szCs w:val="24"/>
        </w:rPr>
        <w:t>Last no longer than 5 minutes.  There will be 3 minutes added for questions and answers.</w:t>
      </w:r>
    </w:p>
    <w:p w:rsidR="006E18B3" w:rsidRPr="00AA5C4A" w:rsidRDefault="006E18B3" w:rsidP="006E18B3">
      <w:pPr>
        <w:pStyle w:val="ListParagraph"/>
        <w:numPr>
          <w:ilvl w:val="0"/>
          <w:numId w:val="2"/>
        </w:numPr>
        <w:spacing w:after="0" w:line="240" w:lineRule="auto"/>
        <w:rPr>
          <w:sz w:val="24"/>
          <w:szCs w:val="24"/>
        </w:rPr>
      </w:pPr>
      <w:r w:rsidRPr="00AA5C4A">
        <w:rPr>
          <w:sz w:val="24"/>
          <w:szCs w:val="24"/>
        </w:rPr>
        <w:t xml:space="preserve">No handouts </w:t>
      </w:r>
      <w:proofErr w:type="gramStart"/>
      <w:r w:rsidRPr="00AA5C4A">
        <w:rPr>
          <w:sz w:val="24"/>
          <w:szCs w:val="24"/>
        </w:rPr>
        <w:t>will be allowed</w:t>
      </w:r>
      <w:proofErr w:type="gramEnd"/>
      <w:r w:rsidRPr="00AA5C4A">
        <w:rPr>
          <w:sz w:val="24"/>
          <w:szCs w:val="24"/>
        </w:rPr>
        <w:t xml:space="preserve">.  Any supplemental material </w:t>
      </w:r>
      <w:proofErr w:type="gramStart"/>
      <w:r w:rsidRPr="00AA5C4A">
        <w:rPr>
          <w:sz w:val="24"/>
          <w:szCs w:val="24"/>
        </w:rPr>
        <w:t>should be shared</w:t>
      </w:r>
      <w:proofErr w:type="gramEnd"/>
      <w:r w:rsidRPr="00AA5C4A">
        <w:rPr>
          <w:sz w:val="24"/>
          <w:szCs w:val="24"/>
        </w:rPr>
        <w:t xml:space="preserve"> via a PowerPoint as part of the presentation.  PowerPoint files </w:t>
      </w:r>
      <w:proofErr w:type="gramStart"/>
      <w:r w:rsidRPr="00AA5C4A">
        <w:rPr>
          <w:sz w:val="24"/>
          <w:szCs w:val="24"/>
        </w:rPr>
        <w:t>should be brought</w:t>
      </w:r>
      <w:proofErr w:type="gramEnd"/>
      <w:r w:rsidRPr="00AA5C4A">
        <w:rPr>
          <w:sz w:val="24"/>
          <w:szCs w:val="24"/>
        </w:rPr>
        <w:t xml:space="preserve"> </w:t>
      </w:r>
      <w:r w:rsidR="00AA5C4A" w:rsidRPr="00AA5C4A">
        <w:rPr>
          <w:sz w:val="24"/>
          <w:szCs w:val="24"/>
        </w:rPr>
        <w:t xml:space="preserve">to the presentation </w:t>
      </w:r>
      <w:r w:rsidRPr="00AA5C4A">
        <w:rPr>
          <w:sz w:val="24"/>
          <w:szCs w:val="24"/>
        </w:rPr>
        <w:t>on a thumb drive.</w:t>
      </w:r>
    </w:p>
    <w:p w:rsidR="006E18B3" w:rsidRPr="00AA5C4A" w:rsidRDefault="006E18B3" w:rsidP="006E18B3">
      <w:pPr>
        <w:pStyle w:val="ListParagraph"/>
        <w:numPr>
          <w:ilvl w:val="0"/>
          <w:numId w:val="2"/>
        </w:numPr>
        <w:spacing w:after="0" w:line="240" w:lineRule="auto"/>
        <w:rPr>
          <w:sz w:val="24"/>
          <w:szCs w:val="24"/>
        </w:rPr>
      </w:pPr>
      <w:r w:rsidRPr="00AA5C4A">
        <w:rPr>
          <w:sz w:val="24"/>
          <w:szCs w:val="24"/>
        </w:rPr>
        <w:t>Professional dress is encouraged.</w:t>
      </w:r>
    </w:p>
    <w:p w:rsidR="006E18B3" w:rsidRPr="00AA5C4A" w:rsidRDefault="006E18B3" w:rsidP="006E18B3">
      <w:pPr>
        <w:spacing w:after="0" w:line="240" w:lineRule="auto"/>
        <w:rPr>
          <w:sz w:val="24"/>
          <w:szCs w:val="24"/>
        </w:rPr>
      </w:pPr>
    </w:p>
    <w:p w:rsidR="006E18B3" w:rsidRPr="00AA5C4A" w:rsidRDefault="00AA5C4A" w:rsidP="006E18B3">
      <w:pPr>
        <w:spacing w:after="0" w:line="240" w:lineRule="auto"/>
        <w:rPr>
          <w:b/>
          <w:sz w:val="24"/>
          <w:szCs w:val="24"/>
        </w:rPr>
      </w:pPr>
      <w:r w:rsidRPr="00AA5C4A">
        <w:rPr>
          <w:b/>
          <w:sz w:val="24"/>
          <w:szCs w:val="24"/>
        </w:rPr>
        <w:t>Tuesday, November 21, 2017</w:t>
      </w:r>
    </w:p>
    <w:p w:rsidR="006E18B3" w:rsidRPr="00AA5C4A" w:rsidRDefault="006E18B3" w:rsidP="006E18B3">
      <w:pPr>
        <w:spacing w:after="0" w:line="240" w:lineRule="auto"/>
        <w:rPr>
          <w:sz w:val="24"/>
          <w:szCs w:val="24"/>
        </w:rPr>
      </w:pPr>
      <w:r w:rsidRPr="00AA5C4A">
        <w:rPr>
          <w:sz w:val="24"/>
          <w:szCs w:val="24"/>
        </w:rPr>
        <w:t xml:space="preserve">Sternheimer Award winners </w:t>
      </w:r>
      <w:proofErr w:type="gramStart"/>
      <w:r w:rsidRPr="00AA5C4A">
        <w:rPr>
          <w:sz w:val="24"/>
          <w:szCs w:val="24"/>
        </w:rPr>
        <w:t>will be notified</w:t>
      </w:r>
      <w:proofErr w:type="gramEnd"/>
      <w:r w:rsidRPr="00AA5C4A">
        <w:rPr>
          <w:sz w:val="24"/>
          <w:szCs w:val="24"/>
        </w:rPr>
        <w:t>.</w:t>
      </w:r>
    </w:p>
    <w:p w:rsidR="006E18B3" w:rsidRPr="00AA5C4A" w:rsidRDefault="006E18B3" w:rsidP="006E18B3">
      <w:pPr>
        <w:spacing w:after="0" w:line="240" w:lineRule="auto"/>
        <w:rPr>
          <w:b/>
          <w:sz w:val="24"/>
          <w:szCs w:val="24"/>
        </w:rPr>
      </w:pPr>
    </w:p>
    <w:p w:rsidR="006E18B3" w:rsidRPr="00AA5C4A" w:rsidRDefault="006E18B3" w:rsidP="006E18B3">
      <w:pPr>
        <w:spacing w:after="0" w:line="240" w:lineRule="auto"/>
        <w:rPr>
          <w:b/>
          <w:i/>
          <w:sz w:val="24"/>
          <w:szCs w:val="24"/>
        </w:rPr>
      </w:pPr>
      <w:r w:rsidRPr="00AA5C4A">
        <w:rPr>
          <w:b/>
          <w:i/>
          <w:sz w:val="24"/>
          <w:szCs w:val="24"/>
        </w:rPr>
        <w:t xml:space="preserve">Late or incomplete papers/applications </w:t>
      </w:r>
      <w:proofErr w:type="gramStart"/>
      <w:r w:rsidRPr="00AA5C4A">
        <w:rPr>
          <w:b/>
          <w:i/>
          <w:sz w:val="24"/>
          <w:szCs w:val="24"/>
        </w:rPr>
        <w:t>will not be considered</w:t>
      </w:r>
      <w:proofErr w:type="gramEnd"/>
      <w:r w:rsidRPr="00AA5C4A">
        <w:rPr>
          <w:b/>
          <w:i/>
          <w:sz w:val="24"/>
          <w:szCs w:val="24"/>
        </w:rPr>
        <w:t xml:space="preserve">. </w:t>
      </w:r>
    </w:p>
    <w:p w:rsidR="006E18B3" w:rsidRPr="00AA5C4A" w:rsidRDefault="006E18B3" w:rsidP="00067513">
      <w:pPr>
        <w:spacing w:after="0" w:line="240" w:lineRule="auto"/>
        <w:rPr>
          <w:b/>
          <w:sz w:val="24"/>
          <w:szCs w:val="24"/>
        </w:rPr>
      </w:pPr>
    </w:p>
    <w:p w:rsidR="004606B8" w:rsidRPr="00067513" w:rsidRDefault="006E18B3" w:rsidP="00067513">
      <w:pPr>
        <w:spacing w:after="0" w:line="240" w:lineRule="auto"/>
        <w:rPr>
          <w:b/>
        </w:rPr>
      </w:pPr>
      <w:r w:rsidRPr="00AA5C4A">
        <w:rPr>
          <w:b/>
          <w:sz w:val="24"/>
          <w:szCs w:val="24"/>
        </w:rPr>
        <w:t xml:space="preserve">Questions?  Please contact </w:t>
      </w:r>
      <w:proofErr w:type="spellStart"/>
      <w:r w:rsidRPr="00AA5C4A">
        <w:rPr>
          <w:b/>
          <w:sz w:val="24"/>
          <w:szCs w:val="24"/>
        </w:rPr>
        <w:t>Dr</w:t>
      </w:r>
      <w:proofErr w:type="spellEnd"/>
      <w:r w:rsidRPr="00AA5C4A">
        <w:rPr>
          <w:b/>
          <w:sz w:val="24"/>
          <w:szCs w:val="24"/>
        </w:rPr>
        <w:t xml:space="preserve"> Ben Ward, Director Project Outreach, VCU </w:t>
      </w:r>
      <w:r w:rsidRPr="00067513">
        <w:rPr>
          <w:b/>
        </w:rPr>
        <w:t>School of Engineering</w:t>
      </w:r>
      <w:r w:rsidR="00067513" w:rsidRPr="00067513">
        <w:rPr>
          <w:b/>
        </w:rPr>
        <w:t>, Room</w:t>
      </w:r>
      <w:r w:rsidRPr="00067513">
        <w:rPr>
          <w:b/>
        </w:rPr>
        <w:t xml:space="preserve"> 344, </w:t>
      </w:r>
      <w:proofErr w:type="gramStart"/>
      <w:r w:rsidRPr="00067513">
        <w:rPr>
          <w:b/>
        </w:rPr>
        <w:t xml:space="preserve">West </w:t>
      </w:r>
      <w:r w:rsidR="00AA5C4A" w:rsidRPr="00067513">
        <w:rPr>
          <w:b/>
        </w:rPr>
        <w:t xml:space="preserve">Hall </w:t>
      </w:r>
      <w:r w:rsidRPr="00067513">
        <w:rPr>
          <w:b/>
        </w:rPr>
        <w:t xml:space="preserve">Engineering </w:t>
      </w:r>
      <w:r w:rsidR="00067513" w:rsidRPr="00067513">
        <w:rPr>
          <w:b/>
        </w:rPr>
        <w:t xml:space="preserve">- </w:t>
      </w:r>
      <w:hyperlink r:id="rId9" w:history="1">
        <w:r w:rsidRPr="00067513">
          <w:rPr>
            <w:rStyle w:val="Hyperlink"/>
            <w:b/>
          </w:rPr>
          <w:t>bcward@vcu.edu</w:t>
        </w:r>
        <w:proofErr w:type="gramEnd"/>
      </w:hyperlink>
    </w:p>
    <w:sectPr w:rsidR="004606B8" w:rsidRPr="00067513" w:rsidSect="005A516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C692F"/>
    <w:multiLevelType w:val="multilevel"/>
    <w:tmpl w:val="0B202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2169AF"/>
    <w:multiLevelType w:val="hybridMultilevel"/>
    <w:tmpl w:val="0E9CC0C8"/>
    <w:lvl w:ilvl="0" w:tplc="FC365A0C">
      <w:start w:val="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FC19BC"/>
    <w:multiLevelType w:val="multilevel"/>
    <w:tmpl w:val="F6886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90044B"/>
    <w:multiLevelType w:val="multilevel"/>
    <w:tmpl w:val="B4E40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E877D7"/>
    <w:multiLevelType w:val="multilevel"/>
    <w:tmpl w:val="B0843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FB1831"/>
    <w:multiLevelType w:val="multilevel"/>
    <w:tmpl w:val="69FC5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CA0625"/>
    <w:multiLevelType w:val="multilevel"/>
    <w:tmpl w:val="C8C6F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1223F2"/>
    <w:multiLevelType w:val="multilevel"/>
    <w:tmpl w:val="5D96D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BA617B"/>
    <w:multiLevelType w:val="hybridMultilevel"/>
    <w:tmpl w:val="FD346CB2"/>
    <w:lvl w:ilvl="0" w:tplc="C658D3F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EF501A"/>
    <w:multiLevelType w:val="hybridMultilevel"/>
    <w:tmpl w:val="C694CED0"/>
    <w:lvl w:ilvl="0" w:tplc="D0A4BA4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
  </w:num>
  <w:num w:numId="4">
    <w:abstractNumId w:val="5"/>
  </w:num>
  <w:num w:numId="5">
    <w:abstractNumId w:val="0"/>
  </w:num>
  <w:num w:numId="6">
    <w:abstractNumId w:val="3"/>
  </w:num>
  <w:num w:numId="7">
    <w:abstractNumId w:val="4"/>
  </w:num>
  <w:num w:numId="8">
    <w:abstractNumId w:val="6"/>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NTEzNDI2NDA3NjRT0lEKTi0uzszPAykwrAUAJ+YLBSwAAAA="/>
  </w:docVars>
  <w:rsids>
    <w:rsidRoot w:val="00062E53"/>
    <w:rsid w:val="00015336"/>
    <w:rsid w:val="00015D8B"/>
    <w:rsid w:val="00031EF3"/>
    <w:rsid w:val="00034F52"/>
    <w:rsid w:val="000356F3"/>
    <w:rsid w:val="000374BB"/>
    <w:rsid w:val="000543C7"/>
    <w:rsid w:val="000613FE"/>
    <w:rsid w:val="00062E53"/>
    <w:rsid w:val="00064FB8"/>
    <w:rsid w:val="000658F3"/>
    <w:rsid w:val="00066329"/>
    <w:rsid w:val="00067513"/>
    <w:rsid w:val="00071BEC"/>
    <w:rsid w:val="0007299B"/>
    <w:rsid w:val="00076C9B"/>
    <w:rsid w:val="00076D96"/>
    <w:rsid w:val="0008012A"/>
    <w:rsid w:val="000805C4"/>
    <w:rsid w:val="00085633"/>
    <w:rsid w:val="000859CF"/>
    <w:rsid w:val="00085A54"/>
    <w:rsid w:val="00086972"/>
    <w:rsid w:val="00091750"/>
    <w:rsid w:val="00091790"/>
    <w:rsid w:val="00092044"/>
    <w:rsid w:val="000B4539"/>
    <w:rsid w:val="000B6020"/>
    <w:rsid w:val="000D5DAE"/>
    <w:rsid w:val="000E2791"/>
    <w:rsid w:val="000F4091"/>
    <w:rsid w:val="000F52D9"/>
    <w:rsid w:val="00100965"/>
    <w:rsid w:val="00101310"/>
    <w:rsid w:val="00101C0F"/>
    <w:rsid w:val="00112F41"/>
    <w:rsid w:val="00120A07"/>
    <w:rsid w:val="0012241A"/>
    <w:rsid w:val="00142FB8"/>
    <w:rsid w:val="00142FBF"/>
    <w:rsid w:val="00145498"/>
    <w:rsid w:val="00151A7E"/>
    <w:rsid w:val="00160AE9"/>
    <w:rsid w:val="00165A5E"/>
    <w:rsid w:val="0016691C"/>
    <w:rsid w:val="00167B46"/>
    <w:rsid w:val="00173776"/>
    <w:rsid w:val="0017472B"/>
    <w:rsid w:val="0017486B"/>
    <w:rsid w:val="001822D8"/>
    <w:rsid w:val="001A1CA0"/>
    <w:rsid w:val="001C092D"/>
    <w:rsid w:val="001C276F"/>
    <w:rsid w:val="001D4E7D"/>
    <w:rsid w:val="001E3FDE"/>
    <w:rsid w:val="0022126D"/>
    <w:rsid w:val="00222166"/>
    <w:rsid w:val="00225C61"/>
    <w:rsid w:val="00233111"/>
    <w:rsid w:val="00237F5C"/>
    <w:rsid w:val="00242DAC"/>
    <w:rsid w:val="00247A31"/>
    <w:rsid w:val="00257E62"/>
    <w:rsid w:val="002621E1"/>
    <w:rsid w:val="00263A72"/>
    <w:rsid w:val="002678EF"/>
    <w:rsid w:val="002721B6"/>
    <w:rsid w:val="00277DDC"/>
    <w:rsid w:val="0028094D"/>
    <w:rsid w:val="00280F42"/>
    <w:rsid w:val="00286BCC"/>
    <w:rsid w:val="00295E49"/>
    <w:rsid w:val="002A27FF"/>
    <w:rsid w:val="002A3265"/>
    <w:rsid w:val="002B345C"/>
    <w:rsid w:val="002D564D"/>
    <w:rsid w:val="002E1F1D"/>
    <w:rsid w:val="00300357"/>
    <w:rsid w:val="00300B9E"/>
    <w:rsid w:val="003018B6"/>
    <w:rsid w:val="00303D94"/>
    <w:rsid w:val="0031302E"/>
    <w:rsid w:val="00325C3E"/>
    <w:rsid w:val="00326853"/>
    <w:rsid w:val="00326BCB"/>
    <w:rsid w:val="00327D8C"/>
    <w:rsid w:val="00341A5F"/>
    <w:rsid w:val="00341EC2"/>
    <w:rsid w:val="00350EA3"/>
    <w:rsid w:val="00356F13"/>
    <w:rsid w:val="00361B03"/>
    <w:rsid w:val="00365354"/>
    <w:rsid w:val="003653B5"/>
    <w:rsid w:val="003654C9"/>
    <w:rsid w:val="00396C99"/>
    <w:rsid w:val="00397C8C"/>
    <w:rsid w:val="003A113C"/>
    <w:rsid w:val="003A2397"/>
    <w:rsid w:val="003A587D"/>
    <w:rsid w:val="003A6A9C"/>
    <w:rsid w:val="003C2034"/>
    <w:rsid w:val="003C2B12"/>
    <w:rsid w:val="003C4967"/>
    <w:rsid w:val="003D1BDD"/>
    <w:rsid w:val="003D7916"/>
    <w:rsid w:val="003E4A42"/>
    <w:rsid w:val="003E5E2D"/>
    <w:rsid w:val="003E7262"/>
    <w:rsid w:val="00412304"/>
    <w:rsid w:val="00414382"/>
    <w:rsid w:val="00414D90"/>
    <w:rsid w:val="0041618D"/>
    <w:rsid w:val="004205A1"/>
    <w:rsid w:val="00430BDC"/>
    <w:rsid w:val="00444C39"/>
    <w:rsid w:val="00453EE0"/>
    <w:rsid w:val="004606B8"/>
    <w:rsid w:val="0046488B"/>
    <w:rsid w:val="00464EB3"/>
    <w:rsid w:val="0046761F"/>
    <w:rsid w:val="004741E9"/>
    <w:rsid w:val="00474E50"/>
    <w:rsid w:val="004752CF"/>
    <w:rsid w:val="00475B74"/>
    <w:rsid w:val="0049288C"/>
    <w:rsid w:val="00492A83"/>
    <w:rsid w:val="0049419A"/>
    <w:rsid w:val="00495307"/>
    <w:rsid w:val="004A6AF0"/>
    <w:rsid w:val="004B3B5D"/>
    <w:rsid w:val="004B6E86"/>
    <w:rsid w:val="004E0627"/>
    <w:rsid w:val="004E3E6F"/>
    <w:rsid w:val="004E56D1"/>
    <w:rsid w:val="0051162C"/>
    <w:rsid w:val="005133D5"/>
    <w:rsid w:val="00514264"/>
    <w:rsid w:val="00514DD9"/>
    <w:rsid w:val="0051630E"/>
    <w:rsid w:val="0052140A"/>
    <w:rsid w:val="005233A4"/>
    <w:rsid w:val="005252BF"/>
    <w:rsid w:val="00526A6D"/>
    <w:rsid w:val="00537946"/>
    <w:rsid w:val="0054328B"/>
    <w:rsid w:val="00550E37"/>
    <w:rsid w:val="00556A19"/>
    <w:rsid w:val="0056398C"/>
    <w:rsid w:val="00564E00"/>
    <w:rsid w:val="00570809"/>
    <w:rsid w:val="00574C1B"/>
    <w:rsid w:val="0057543F"/>
    <w:rsid w:val="005770DD"/>
    <w:rsid w:val="00581567"/>
    <w:rsid w:val="005837BA"/>
    <w:rsid w:val="00590357"/>
    <w:rsid w:val="00597CDF"/>
    <w:rsid w:val="005A516E"/>
    <w:rsid w:val="005B6F12"/>
    <w:rsid w:val="005C0FEE"/>
    <w:rsid w:val="005D1FF9"/>
    <w:rsid w:val="005D6C29"/>
    <w:rsid w:val="005E3945"/>
    <w:rsid w:val="005E7BCD"/>
    <w:rsid w:val="005F0AC9"/>
    <w:rsid w:val="005F40FD"/>
    <w:rsid w:val="00604517"/>
    <w:rsid w:val="00611AEB"/>
    <w:rsid w:val="006147AC"/>
    <w:rsid w:val="00614BCA"/>
    <w:rsid w:val="00620FEF"/>
    <w:rsid w:val="006279D5"/>
    <w:rsid w:val="00631983"/>
    <w:rsid w:val="0063557C"/>
    <w:rsid w:val="00635C6F"/>
    <w:rsid w:val="006366F6"/>
    <w:rsid w:val="00656AE6"/>
    <w:rsid w:val="00671E7A"/>
    <w:rsid w:val="006731F0"/>
    <w:rsid w:val="006829A4"/>
    <w:rsid w:val="006839C0"/>
    <w:rsid w:val="00692991"/>
    <w:rsid w:val="00692AF7"/>
    <w:rsid w:val="00692D26"/>
    <w:rsid w:val="00697622"/>
    <w:rsid w:val="006B6BC1"/>
    <w:rsid w:val="006B77BF"/>
    <w:rsid w:val="006C47D5"/>
    <w:rsid w:val="006C52C7"/>
    <w:rsid w:val="006C79C8"/>
    <w:rsid w:val="006E0E72"/>
    <w:rsid w:val="006E18B3"/>
    <w:rsid w:val="006E404E"/>
    <w:rsid w:val="006E41EC"/>
    <w:rsid w:val="00720A22"/>
    <w:rsid w:val="00724C29"/>
    <w:rsid w:val="00726B4C"/>
    <w:rsid w:val="00727A73"/>
    <w:rsid w:val="00732A28"/>
    <w:rsid w:val="00732D4B"/>
    <w:rsid w:val="00740AA2"/>
    <w:rsid w:val="00742910"/>
    <w:rsid w:val="00746AFF"/>
    <w:rsid w:val="00747437"/>
    <w:rsid w:val="00756E0D"/>
    <w:rsid w:val="00760F5C"/>
    <w:rsid w:val="00762C24"/>
    <w:rsid w:val="0077001F"/>
    <w:rsid w:val="00796984"/>
    <w:rsid w:val="007A0A30"/>
    <w:rsid w:val="007C51A1"/>
    <w:rsid w:val="007E0431"/>
    <w:rsid w:val="007F1B20"/>
    <w:rsid w:val="007F6546"/>
    <w:rsid w:val="008015C0"/>
    <w:rsid w:val="00801D20"/>
    <w:rsid w:val="008042BD"/>
    <w:rsid w:val="0080665F"/>
    <w:rsid w:val="00814B26"/>
    <w:rsid w:val="008242D1"/>
    <w:rsid w:val="008252AD"/>
    <w:rsid w:val="008329B1"/>
    <w:rsid w:val="008430BE"/>
    <w:rsid w:val="00844D22"/>
    <w:rsid w:val="00850B2D"/>
    <w:rsid w:val="008510B3"/>
    <w:rsid w:val="008517B9"/>
    <w:rsid w:val="008535F7"/>
    <w:rsid w:val="00860ABF"/>
    <w:rsid w:val="008619FD"/>
    <w:rsid w:val="00862A5C"/>
    <w:rsid w:val="008640E6"/>
    <w:rsid w:val="00871267"/>
    <w:rsid w:val="00871F52"/>
    <w:rsid w:val="008745ED"/>
    <w:rsid w:val="008764BC"/>
    <w:rsid w:val="008B03D2"/>
    <w:rsid w:val="008B184E"/>
    <w:rsid w:val="008B71AF"/>
    <w:rsid w:val="008C5735"/>
    <w:rsid w:val="008C6D4A"/>
    <w:rsid w:val="008D6F34"/>
    <w:rsid w:val="008E5C06"/>
    <w:rsid w:val="008F6DB2"/>
    <w:rsid w:val="009064EB"/>
    <w:rsid w:val="0090654D"/>
    <w:rsid w:val="009070FD"/>
    <w:rsid w:val="00907D9C"/>
    <w:rsid w:val="00910E9D"/>
    <w:rsid w:val="00910FB1"/>
    <w:rsid w:val="009207EC"/>
    <w:rsid w:val="0093390B"/>
    <w:rsid w:val="009361B6"/>
    <w:rsid w:val="00946518"/>
    <w:rsid w:val="00947FF5"/>
    <w:rsid w:val="0095365D"/>
    <w:rsid w:val="00965325"/>
    <w:rsid w:val="00977292"/>
    <w:rsid w:val="00981D4F"/>
    <w:rsid w:val="009A0F93"/>
    <w:rsid w:val="009B58AE"/>
    <w:rsid w:val="009B7271"/>
    <w:rsid w:val="009D624B"/>
    <w:rsid w:val="009D7993"/>
    <w:rsid w:val="009E09E6"/>
    <w:rsid w:val="009E0F7E"/>
    <w:rsid w:val="009E5A31"/>
    <w:rsid w:val="009F5D8B"/>
    <w:rsid w:val="00A02E9F"/>
    <w:rsid w:val="00A04AED"/>
    <w:rsid w:val="00A11085"/>
    <w:rsid w:val="00A14176"/>
    <w:rsid w:val="00A158F2"/>
    <w:rsid w:val="00A1613B"/>
    <w:rsid w:val="00A373DB"/>
    <w:rsid w:val="00A376A2"/>
    <w:rsid w:val="00A43CA8"/>
    <w:rsid w:val="00A44E9F"/>
    <w:rsid w:val="00A57E8B"/>
    <w:rsid w:val="00A60055"/>
    <w:rsid w:val="00A633EB"/>
    <w:rsid w:val="00A67AB9"/>
    <w:rsid w:val="00A72451"/>
    <w:rsid w:val="00A94284"/>
    <w:rsid w:val="00A96F3D"/>
    <w:rsid w:val="00AA5C4A"/>
    <w:rsid w:val="00AB4D41"/>
    <w:rsid w:val="00AC5D4B"/>
    <w:rsid w:val="00AC7245"/>
    <w:rsid w:val="00AC79EF"/>
    <w:rsid w:val="00AD1DB3"/>
    <w:rsid w:val="00AD3A63"/>
    <w:rsid w:val="00AE1C7B"/>
    <w:rsid w:val="00AF12CC"/>
    <w:rsid w:val="00AF2B46"/>
    <w:rsid w:val="00B00CDA"/>
    <w:rsid w:val="00B06181"/>
    <w:rsid w:val="00B1463C"/>
    <w:rsid w:val="00B25BD0"/>
    <w:rsid w:val="00B27DAC"/>
    <w:rsid w:val="00B43921"/>
    <w:rsid w:val="00B65531"/>
    <w:rsid w:val="00B6669C"/>
    <w:rsid w:val="00B77925"/>
    <w:rsid w:val="00B8326A"/>
    <w:rsid w:val="00B84A20"/>
    <w:rsid w:val="00B84BBD"/>
    <w:rsid w:val="00B851DE"/>
    <w:rsid w:val="00B93F13"/>
    <w:rsid w:val="00B9577A"/>
    <w:rsid w:val="00BA2AFD"/>
    <w:rsid w:val="00BA7D45"/>
    <w:rsid w:val="00BB5443"/>
    <w:rsid w:val="00BC1637"/>
    <w:rsid w:val="00BC216A"/>
    <w:rsid w:val="00BC300A"/>
    <w:rsid w:val="00BC4A93"/>
    <w:rsid w:val="00BC5811"/>
    <w:rsid w:val="00BD1F18"/>
    <w:rsid w:val="00BE6BD6"/>
    <w:rsid w:val="00BF0B3C"/>
    <w:rsid w:val="00BF21D4"/>
    <w:rsid w:val="00BF2810"/>
    <w:rsid w:val="00C01B8F"/>
    <w:rsid w:val="00C17E33"/>
    <w:rsid w:val="00C347D1"/>
    <w:rsid w:val="00C367EE"/>
    <w:rsid w:val="00C41292"/>
    <w:rsid w:val="00C44343"/>
    <w:rsid w:val="00C446F6"/>
    <w:rsid w:val="00C477E1"/>
    <w:rsid w:val="00C54510"/>
    <w:rsid w:val="00C6262A"/>
    <w:rsid w:val="00C665D0"/>
    <w:rsid w:val="00C74E3A"/>
    <w:rsid w:val="00C80938"/>
    <w:rsid w:val="00C83242"/>
    <w:rsid w:val="00C8400C"/>
    <w:rsid w:val="00C91A9F"/>
    <w:rsid w:val="00C96982"/>
    <w:rsid w:val="00C97090"/>
    <w:rsid w:val="00C9738B"/>
    <w:rsid w:val="00CA2F37"/>
    <w:rsid w:val="00CB5D03"/>
    <w:rsid w:val="00CC3450"/>
    <w:rsid w:val="00CC4B94"/>
    <w:rsid w:val="00CC5163"/>
    <w:rsid w:val="00CC61A7"/>
    <w:rsid w:val="00CC6541"/>
    <w:rsid w:val="00CD0DA5"/>
    <w:rsid w:val="00CE03F6"/>
    <w:rsid w:val="00CE0956"/>
    <w:rsid w:val="00CE4B21"/>
    <w:rsid w:val="00CE5812"/>
    <w:rsid w:val="00CF2353"/>
    <w:rsid w:val="00CF60FB"/>
    <w:rsid w:val="00D0495B"/>
    <w:rsid w:val="00D06BA8"/>
    <w:rsid w:val="00D06D86"/>
    <w:rsid w:val="00D0776B"/>
    <w:rsid w:val="00D0796D"/>
    <w:rsid w:val="00D144CD"/>
    <w:rsid w:val="00D3426A"/>
    <w:rsid w:val="00D3481C"/>
    <w:rsid w:val="00D37930"/>
    <w:rsid w:val="00D40303"/>
    <w:rsid w:val="00D51DAE"/>
    <w:rsid w:val="00D6327B"/>
    <w:rsid w:val="00D632AA"/>
    <w:rsid w:val="00D65C7B"/>
    <w:rsid w:val="00D72423"/>
    <w:rsid w:val="00D72E88"/>
    <w:rsid w:val="00D807CD"/>
    <w:rsid w:val="00D825CB"/>
    <w:rsid w:val="00D83062"/>
    <w:rsid w:val="00D84C1D"/>
    <w:rsid w:val="00D86BF8"/>
    <w:rsid w:val="00D871AF"/>
    <w:rsid w:val="00D914D8"/>
    <w:rsid w:val="00D936CD"/>
    <w:rsid w:val="00D93808"/>
    <w:rsid w:val="00D944AD"/>
    <w:rsid w:val="00DA4D57"/>
    <w:rsid w:val="00DA660E"/>
    <w:rsid w:val="00DB051D"/>
    <w:rsid w:val="00DB1E17"/>
    <w:rsid w:val="00DB2F33"/>
    <w:rsid w:val="00DB5F27"/>
    <w:rsid w:val="00DB79E0"/>
    <w:rsid w:val="00DC46E2"/>
    <w:rsid w:val="00DC7A9F"/>
    <w:rsid w:val="00DD1B33"/>
    <w:rsid w:val="00DD2078"/>
    <w:rsid w:val="00DD6C78"/>
    <w:rsid w:val="00DD75C5"/>
    <w:rsid w:val="00DE161E"/>
    <w:rsid w:val="00DE4BC1"/>
    <w:rsid w:val="00DE772D"/>
    <w:rsid w:val="00DF005D"/>
    <w:rsid w:val="00E013E3"/>
    <w:rsid w:val="00E06DBF"/>
    <w:rsid w:val="00E25257"/>
    <w:rsid w:val="00E25ABD"/>
    <w:rsid w:val="00E314AA"/>
    <w:rsid w:val="00E34854"/>
    <w:rsid w:val="00E34A97"/>
    <w:rsid w:val="00E35076"/>
    <w:rsid w:val="00E4455D"/>
    <w:rsid w:val="00E46DD6"/>
    <w:rsid w:val="00E47303"/>
    <w:rsid w:val="00E56251"/>
    <w:rsid w:val="00E577B2"/>
    <w:rsid w:val="00E64D87"/>
    <w:rsid w:val="00E65185"/>
    <w:rsid w:val="00E756F6"/>
    <w:rsid w:val="00E77A26"/>
    <w:rsid w:val="00E84ADF"/>
    <w:rsid w:val="00E85766"/>
    <w:rsid w:val="00E9142A"/>
    <w:rsid w:val="00E93D95"/>
    <w:rsid w:val="00EA002F"/>
    <w:rsid w:val="00EA04C3"/>
    <w:rsid w:val="00EA6016"/>
    <w:rsid w:val="00EB1F67"/>
    <w:rsid w:val="00EB40E4"/>
    <w:rsid w:val="00EC2083"/>
    <w:rsid w:val="00EC5784"/>
    <w:rsid w:val="00ED2A0F"/>
    <w:rsid w:val="00EE4715"/>
    <w:rsid w:val="00EE6BB8"/>
    <w:rsid w:val="00EF3398"/>
    <w:rsid w:val="00EF79CC"/>
    <w:rsid w:val="00F02661"/>
    <w:rsid w:val="00F155E4"/>
    <w:rsid w:val="00F15F5C"/>
    <w:rsid w:val="00F201B6"/>
    <w:rsid w:val="00F229F9"/>
    <w:rsid w:val="00F24D9D"/>
    <w:rsid w:val="00F6054C"/>
    <w:rsid w:val="00F716E9"/>
    <w:rsid w:val="00F72105"/>
    <w:rsid w:val="00F7323C"/>
    <w:rsid w:val="00F85384"/>
    <w:rsid w:val="00F97FB8"/>
    <w:rsid w:val="00FA76A0"/>
    <w:rsid w:val="00FA7A72"/>
    <w:rsid w:val="00FB122F"/>
    <w:rsid w:val="00FD35DD"/>
    <w:rsid w:val="00FF21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EA84D"/>
  <w15:docId w15:val="{FB0F6B93-E1AC-454A-96BF-CF8211830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2661"/>
    <w:pPr>
      <w:ind w:left="720"/>
      <w:contextualSpacing/>
    </w:pPr>
  </w:style>
  <w:style w:type="paragraph" w:styleId="NoSpacing">
    <w:name w:val="No Spacing"/>
    <w:uiPriority w:val="1"/>
    <w:qFormat/>
    <w:rsid w:val="00F02661"/>
    <w:pPr>
      <w:spacing w:after="0" w:line="240" w:lineRule="auto"/>
    </w:pPr>
  </w:style>
  <w:style w:type="character" w:styleId="Hyperlink">
    <w:name w:val="Hyperlink"/>
    <w:basedOn w:val="DefaultParagraphFont"/>
    <w:uiPriority w:val="99"/>
    <w:unhideWhenUsed/>
    <w:rsid w:val="00907D9C"/>
    <w:rPr>
      <w:color w:val="0000FF" w:themeColor="hyperlink"/>
      <w:u w:val="single"/>
    </w:rPr>
  </w:style>
  <w:style w:type="paragraph" w:styleId="NormalWeb">
    <w:name w:val="Normal (Web)"/>
    <w:basedOn w:val="Normal"/>
    <w:uiPriority w:val="99"/>
    <w:semiHidden/>
    <w:unhideWhenUsed/>
    <w:rsid w:val="009D799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D7993"/>
    <w:rPr>
      <w:i/>
      <w:iCs/>
    </w:rPr>
  </w:style>
  <w:style w:type="paragraph" w:styleId="BalloonText">
    <w:name w:val="Balloon Text"/>
    <w:basedOn w:val="Normal"/>
    <w:link w:val="BalloonTextChar"/>
    <w:uiPriority w:val="99"/>
    <w:semiHidden/>
    <w:unhideWhenUsed/>
    <w:rsid w:val="00414D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D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25800">
      <w:bodyDiv w:val="1"/>
      <w:marLeft w:val="0"/>
      <w:marRight w:val="0"/>
      <w:marTop w:val="0"/>
      <w:marBottom w:val="0"/>
      <w:divBdr>
        <w:top w:val="none" w:sz="0" w:space="0" w:color="auto"/>
        <w:left w:val="none" w:sz="0" w:space="0" w:color="auto"/>
        <w:bottom w:val="none" w:sz="0" w:space="0" w:color="auto"/>
        <w:right w:val="none" w:sz="0" w:space="0" w:color="auto"/>
      </w:divBdr>
    </w:div>
    <w:div w:id="1898853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cward@vcu.edu" TargetMode="External"/><Relationship Id="rId3" Type="http://schemas.openxmlformats.org/officeDocument/2006/relationships/styles" Target="styles.xml"/><Relationship Id="rId7" Type="http://schemas.openxmlformats.org/officeDocument/2006/relationships/hyperlink" Target="mailto:bcward@vcu.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cward@vc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5AA176-8DA0-4DCD-B44A-1EDAB40EC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rash</dc:creator>
  <cp:lastModifiedBy>Bennett C Ward</cp:lastModifiedBy>
  <cp:revision>4</cp:revision>
  <cp:lastPrinted>2017-09-27T12:55:00Z</cp:lastPrinted>
  <dcterms:created xsi:type="dcterms:W3CDTF">2017-09-27T13:35:00Z</dcterms:created>
  <dcterms:modified xsi:type="dcterms:W3CDTF">2017-09-27T13:53:00Z</dcterms:modified>
</cp:coreProperties>
</file>